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6CB4C" w14:textId="77777777" w:rsidR="00AF4407" w:rsidRDefault="00AF4407" w:rsidP="00AF4407">
      <w:r>
        <w:t>#</w:t>
      </w:r>
      <w:proofErr w:type="gramStart"/>
      <w:r>
        <w:t>importing</w:t>
      </w:r>
      <w:proofErr w:type="gramEnd"/>
      <w:r>
        <w:t xml:space="preserve"> dataset</w:t>
      </w:r>
    </w:p>
    <w:p w14:paraId="5581DBEE" w14:textId="77777777" w:rsidR="00AF4407" w:rsidRDefault="00AF4407" w:rsidP="00AF4407">
      <w:proofErr w:type="spellStart"/>
      <w:r>
        <w:t>df.raw</w:t>
      </w:r>
      <w:proofErr w:type="spellEnd"/>
      <w:r>
        <w:t xml:space="preserve"> &lt;- </w:t>
      </w:r>
      <w:proofErr w:type="gramStart"/>
      <w:r>
        <w:t>read.csv(</w:t>
      </w:r>
      <w:proofErr w:type="gramEnd"/>
      <w:r>
        <w:t xml:space="preserve">file ='R Studio Task/dataset_FreshCo.csv', </w:t>
      </w:r>
      <w:proofErr w:type="spellStart"/>
      <w:r>
        <w:t>fileEncoding</w:t>
      </w:r>
      <w:proofErr w:type="spellEnd"/>
      <w:r>
        <w:t xml:space="preserve">="UTF-8-BOM", </w:t>
      </w:r>
      <w:proofErr w:type="spellStart"/>
      <w:r>
        <w:t>na.strings</w:t>
      </w:r>
      <w:proofErr w:type="spellEnd"/>
      <w:r>
        <w:t xml:space="preserve"> = '..')</w:t>
      </w:r>
    </w:p>
    <w:p w14:paraId="71DF1193" w14:textId="77777777" w:rsidR="00AF4407" w:rsidRDefault="00AF4407" w:rsidP="00AF4407">
      <w:r>
        <w:t>#For viewing the datatype and information on console</w:t>
      </w:r>
    </w:p>
    <w:p w14:paraId="6E5A09EB" w14:textId="75E13F7E" w:rsidR="00AF4407" w:rsidRDefault="00AF4407" w:rsidP="00AF4407">
      <w:r>
        <w:t>str(</w:t>
      </w:r>
      <w:proofErr w:type="spellStart"/>
      <w:r>
        <w:t>df.raw</w:t>
      </w:r>
      <w:proofErr w:type="spellEnd"/>
      <w:r>
        <w:t>)</w:t>
      </w:r>
    </w:p>
    <w:p w14:paraId="0F3B6F50" w14:textId="77777777" w:rsidR="00AF4407" w:rsidRDefault="00AF4407" w:rsidP="00AF4407"/>
    <w:p w14:paraId="762A1C1D" w14:textId="77777777" w:rsidR="00AF4407" w:rsidRDefault="00AF4407" w:rsidP="00AF4407">
      <w:proofErr w:type="spellStart"/>
      <w:proofErr w:type="gramStart"/>
      <w:r>
        <w:t>install.packages</w:t>
      </w:r>
      <w:proofErr w:type="spellEnd"/>
      <w:proofErr w:type="gramEnd"/>
      <w:r>
        <w:t>("ggplot2")</w:t>
      </w:r>
    </w:p>
    <w:p w14:paraId="48856C63" w14:textId="77777777" w:rsidR="00AF4407" w:rsidRDefault="00AF4407" w:rsidP="00AF4407">
      <w:r>
        <w:t>library(ggplot2)</w:t>
      </w:r>
    </w:p>
    <w:p w14:paraId="419BE283" w14:textId="77777777" w:rsidR="00AF4407" w:rsidRDefault="00AF4407" w:rsidP="00AF4407">
      <w:r>
        <w:t>#Ranking by location</w:t>
      </w:r>
    </w:p>
    <w:p w14:paraId="144D9F8C" w14:textId="77777777" w:rsidR="00AF4407" w:rsidRDefault="00AF4407" w:rsidP="00AF4407">
      <w:proofErr w:type="spellStart"/>
      <w:r>
        <w:t>ggplot</w:t>
      </w:r>
      <w:proofErr w:type="spellEnd"/>
      <w:r>
        <w:t>(data=</w:t>
      </w:r>
      <w:proofErr w:type="spellStart"/>
      <w:proofErr w:type="gramStart"/>
      <w:r>
        <w:t>df.raw,aes</w:t>
      </w:r>
      <w:proofErr w:type="spellEnd"/>
      <w:proofErr w:type="gramEnd"/>
      <w:r>
        <w:t>(x=reorder(</w:t>
      </w:r>
      <w:proofErr w:type="spellStart"/>
      <w:r>
        <w:t>location,age</w:t>
      </w:r>
      <w:proofErr w:type="spellEnd"/>
      <w:r>
        <w:t xml:space="preserve">),y=age)) + </w:t>
      </w:r>
      <w:proofErr w:type="spellStart"/>
      <w:r>
        <w:t>geom_bar</w:t>
      </w:r>
      <w:proofErr w:type="spellEnd"/>
      <w:r>
        <w:t>(stat ='identity',</w:t>
      </w:r>
      <w:proofErr w:type="spellStart"/>
      <w:r>
        <w:t>aes</w:t>
      </w:r>
      <w:proofErr w:type="spellEnd"/>
      <w:r>
        <w:t>(fill=age))+</w:t>
      </w:r>
      <w:proofErr w:type="spellStart"/>
      <w:r>
        <w:t>coord_flip</w:t>
      </w:r>
      <w:proofErr w:type="spellEnd"/>
      <w:r>
        <w:t xml:space="preserve">() + </w:t>
      </w:r>
      <w:proofErr w:type="spellStart"/>
      <w:r>
        <w:t>theme_grey</w:t>
      </w:r>
      <w:proofErr w:type="spellEnd"/>
      <w:r>
        <w:t xml:space="preserve">() + </w:t>
      </w:r>
      <w:proofErr w:type="spellStart"/>
      <w:r>
        <w:t>scale_fill_gradient</w:t>
      </w:r>
      <w:proofErr w:type="spellEnd"/>
      <w:r>
        <w:t>(name="Age Level")+  labs(title = 'Age Group w.r.t to location', y='</w:t>
      </w:r>
      <w:proofErr w:type="spellStart"/>
      <w:r>
        <w:t>age',x</w:t>
      </w:r>
      <w:proofErr w:type="spellEnd"/>
      <w:r>
        <w:t xml:space="preserve">='location')+ </w:t>
      </w:r>
    </w:p>
    <w:p w14:paraId="00EE7D2E" w14:textId="77777777" w:rsidR="00AF4407" w:rsidRDefault="00AF4407" w:rsidP="00AF4407">
      <w:proofErr w:type="spellStart"/>
      <w:r>
        <w:t>geom_</w:t>
      </w:r>
      <w:proofErr w:type="gramStart"/>
      <w:r>
        <w:t>hline</w:t>
      </w:r>
      <w:proofErr w:type="spellEnd"/>
      <w:r>
        <w:t>(</w:t>
      </w:r>
      <w:proofErr w:type="spellStart"/>
      <w:proofErr w:type="gramEnd"/>
      <w:r>
        <w:t>yintercept</w:t>
      </w:r>
      <w:proofErr w:type="spellEnd"/>
      <w:r>
        <w:t xml:space="preserve"> = </w:t>
      </w:r>
      <w:proofErr w:type="spellStart"/>
      <w:r>
        <w:t>df.raw$age,size</w:t>
      </w:r>
      <w:proofErr w:type="spellEnd"/>
      <w:r>
        <w:t xml:space="preserve"> = 0.1, color = 'blue') </w:t>
      </w:r>
    </w:p>
    <w:p w14:paraId="5844ED7B" w14:textId="77777777" w:rsidR="00AF4407" w:rsidRDefault="00AF4407" w:rsidP="00AF4407">
      <w:r>
        <w:t>#</w:t>
      </w:r>
      <w:proofErr w:type="gramStart"/>
      <w:r>
        <w:t>age</w:t>
      </w:r>
      <w:proofErr w:type="gramEnd"/>
      <w:r>
        <w:t xml:space="preserve"> counts</w:t>
      </w:r>
    </w:p>
    <w:p w14:paraId="6757621F" w14:textId="77777777" w:rsidR="00AF4407" w:rsidRDefault="00AF4407" w:rsidP="00AF4407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 = </w:t>
      </w:r>
      <w:proofErr w:type="spellStart"/>
      <w:r>
        <w:t>df.raw</w:t>
      </w:r>
      <w:proofErr w:type="spellEnd"/>
      <w:r>
        <w:t>) + labs(title = 'Age Counts', y='</w:t>
      </w:r>
      <w:proofErr w:type="spellStart"/>
      <w:r>
        <w:t>count',x</w:t>
      </w:r>
      <w:proofErr w:type="spellEnd"/>
      <w:r>
        <w:t>='age')+</w:t>
      </w:r>
    </w:p>
    <w:p w14:paraId="1E5C2DC9" w14:textId="77777777" w:rsidR="00AF4407" w:rsidRDefault="00AF4407" w:rsidP="00AF4407">
      <w:r>
        <w:t xml:space="preserve">  </w:t>
      </w:r>
      <w:proofErr w:type="spellStart"/>
      <w:r>
        <w:t>geom_</w:t>
      </w:r>
      <w:proofErr w:type="gramStart"/>
      <w:r>
        <w:t>bar</w:t>
      </w:r>
      <w:proofErr w:type="spellEnd"/>
      <w:r>
        <w:t>(</w:t>
      </w:r>
      <w:proofErr w:type="gramEnd"/>
      <w:r>
        <w:t xml:space="preserve">mapping = </w:t>
      </w:r>
      <w:proofErr w:type="spellStart"/>
      <w:r>
        <w:t>aes</w:t>
      </w:r>
      <w:proofErr w:type="spellEnd"/>
      <w:r>
        <w:t>(x = age))</w:t>
      </w:r>
    </w:p>
    <w:p w14:paraId="5155286C" w14:textId="77777777" w:rsidR="00AF4407" w:rsidRDefault="00AF4407" w:rsidP="00AF4407">
      <w:r>
        <w:t>#</w:t>
      </w:r>
      <w:proofErr w:type="gramStart"/>
      <w:r>
        <w:t>location</w:t>
      </w:r>
      <w:proofErr w:type="gramEnd"/>
      <w:r>
        <w:t xml:space="preserve"> count</w:t>
      </w:r>
    </w:p>
    <w:p w14:paraId="4AFC9E1C" w14:textId="77777777" w:rsidR="00AF4407" w:rsidRDefault="00AF4407" w:rsidP="00AF4407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 = </w:t>
      </w:r>
      <w:proofErr w:type="spellStart"/>
      <w:r>
        <w:t>df.raw</w:t>
      </w:r>
      <w:proofErr w:type="spellEnd"/>
      <w:r>
        <w:t>) + labs(title = 'Location Counts', y='</w:t>
      </w:r>
      <w:proofErr w:type="spellStart"/>
      <w:r>
        <w:t>count',x</w:t>
      </w:r>
      <w:proofErr w:type="spellEnd"/>
      <w:r>
        <w:t>='location')+</w:t>
      </w:r>
    </w:p>
    <w:p w14:paraId="584A8112" w14:textId="77777777" w:rsidR="00AF4407" w:rsidRDefault="00AF4407" w:rsidP="00AF4407">
      <w:r>
        <w:t xml:space="preserve">  </w:t>
      </w:r>
      <w:proofErr w:type="spellStart"/>
      <w:r>
        <w:t>geom_</w:t>
      </w:r>
      <w:proofErr w:type="gramStart"/>
      <w:r>
        <w:t>bar</w:t>
      </w:r>
      <w:proofErr w:type="spellEnd"/>
      <w:r>
        <w:t>(</w:t>
      </w:r>
      <w:proofErr w:type="gramEnd"/>
      <w:r>
        <w:t xml:space="preserve">mapping = </w:t>
      </w:r>
      <w:proofErr w:type="spellStart"/>
      <w:r>
        <w:t>aes</w:t>
      </w:r>
      <w:proofErr w:type="spellEnd"/>
      <w:r>
        <w:t>(x = location))</w:t>
      </w:r>
    </w:p>
    <w:p w14:paraId="3D4674C5" w14:textId="77777777" w:rsidR="00AF4407" w:rsidRDefault="00AF4407" w:rsidP="00AF4407">
      <w:r>
        <w:t>#EMploy count</w:t>
      </w:r>
    </w:p>
    <w:p w14:paraId="52FA6C40" w14:textId="77777777" w:rsidR="00AF4407" w:rsidRDefault="00AF4407" w:rsidP="00AF4407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 = </w:t>
      </w:r>
      <w:proofErr w:type="spellStart"/>
      <w:r>
        <w:t>df.raw</w:t>
      </w:r>
      <w:proofErr w:type="spellEnd"/>
      <w:r>
        <w:t>) + labs(title = 'The employment status of the customer', y='</w:t>
      </w:r>
      <w:proofErr w:type="spellStart"/>
      <w:r>
        <w:t>count',x</w:t>
      </w:r>
      <w:proofErr w:type="spellEnd"/>
      <w:r>
        <w:t>='Employ')+</w:t>
      </w:r>
    </w:p>
    <w:p w14:paraId="6C17C66A" w14:textId="77777777" w:rsidR="00AF4407" w:rsidRDefault="00AF4407" w:rsidP="00AF4407">
      <w:r>
        <w:t xml:space="preserve">  </w:t>
      </w:r>
      <w:proofErr w:type="spellStart"/>
      <w:r>
        <w:t>geom_</w:t>
      </w:r>
      <w:proofErr w:type="gramStart"/>
      <w:r>
        <w:t>bar</w:t>
      </w:r>
      <w:proofErr w:type="spellEnd"/>
      <w:r>
        <w:t>(</w:t>
      </w:r>
      <w:proofErr w:type="gramEnd"/>
      <w:r>
        <w:t xml:space="preserve">mapping = </w:t>
      </w:r>
      <w:proofErr w:type="spellStart"/>
      <w:r>
        <w:t>aes</w:t>
      </w:r>
      <w:proofErr w:type="spellEnd"/>
      <w:r>
        <w:t>(x = employ))</w:t>
      </w:r>
    </w:p>
    <w:p w14:paraId="6723B150" w14:textId="77777777" w:rsidR="00AF4407" w:rsidRDefault="00AF4407" w:rsidP="00AF4407"/>
    <w:p w14:paraId="5F563DFA" w14:textId="77777777" w:rsidR="00AF4407" w:rsidRDefault="00AF4407" w:rsidP="00AF4407">
      <w:r>
        <w:t># Creating facets</w:t>
      </w:r>
    </w:p>
    <w:p w14:paraId="0A947997" w14:textId="77777777" w:rsidR="00AF4407" w:rsidRDefault="00AF4407" w:rsidP="00AF4407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 = </w:t>
      </w:r>
      <w:proofErr w:type="spellStart"/>
      <w:r>
        <w:t>df.raw</w:t>
      </w:r>
      <w:proofErr w:type="spellEnd"/>
      <w:r>
        <w:t>) +</w:t>
      </w:r>
    </w:p>
    <w:p w14:paraId="7D093A31" w14:textId="77777777" w:rsidR="00AF4407" w:rsidRDefault="00AF4407" w:rsidP="00AF4407">
      <w:r>
        <w:t xml:space="preserve">  </w:t>
      </w:r>
      <w:proofErr w:type="spellStart"/>
      <w:r>
        <w:t>geom_</w:t>
      </w:r>
      <w:proofErr w:type="gramStart"/>
      <w:r>
        <w:t>histogram</w:t>
      </w:r>
      <w:proofErr w:type="spellEnd"/>
      <w:r>
        <w:t>(</w:t>
      </w:r>
      <w:proofErr w:type="gramEnd"/>
      <w:r>
        <w:t xml:space="preserve">mapping = </w:t>
      </w:r>
      <w:proofErr w:type="spellStart"/>
      <w:r>
        <w:t>aes</w:t>
      </w:r>
      <w:proofErr w:type="spellEnd"/>
      <w:r>
        <w:t xml:space="preserve">(x = employ), </w:t>
      </w:r>
      <w:proofErr w:type="spellStart"/>
      <w:r>
        <w:t>binwidth</w:t>
      </w:r>
      <w:proofErr w:type="spellEnd"/>
      <w:r>
        <w:t xml:space="preserve"> = 0.1)+  labs(title = 'The employee belongs to the respected locations') +</w:t>
      </w:r>
    </w:p>
    <w:p w14:paraId="660A6DAC" w14:textId="77777777" w:rsidR="00AF4407" w:rsidRDefault="00AF4407" w:rsidP="00AF4407">
      <w:r>
        <w:t xml:space="preserve">  </w:t>
      </w:r>
      <w:proofErr w:type="spellStart"/>
      <w:r>
        <w:t>facet_wrap</w:t>
      </w:r>
      <w:proofErr w:type="spellEnd"/>
      <w:r>
        <w:t>(~location)</w:t>
      </w:r>
    </w:p>
    <w:p w14:paraId="391E53B3" w14:textId="77777777" w:rsidR="00AF4407" w:rsidRDefault="00AF4407" w:rsidP="00AF4407"/>
    <w:p w14:paraId="5B7DC94D" w14:textId="77777777" w:rsidR="00AF4407" w:rsidRDefault="00AF4407" w:rsidP="00AF4407">
      <w:r>
        <w:t># Creating facets</w:t>
      </w:r>
    </w:p>
    <w:p w14:paraId="03A06F8F" w14:textId="77777777" w:rsidR="00AF4407" w:rsidRDefault="00AF4407" w:rsidP="00AF4407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 = </w:t>
      </w:r>
      <w:proofErr w:type="spellStart"/>
      <w:r>
        <w:t>df.raw</w:t>
      </w:r>
      <w:proofErr w:type="spellEnd"/>
      <w:r>
        <w:t>) +</w:t>
      </w:r>
    </w:p>
    <w:p w14:paraId="3CE47998" w14:textId="77777777" w:rsidR="00AF4407" w:rsidRDefault="00AF4407" w:rsidP="00AF4407">
      <w:r>
        <w:lastRenderedPageBreak/>
        <w:t xml:space="preserve">  </w:t>
      </w:r>
      <w:proofErr w:type="spellStart"/>
      <w:r>
        <w:t>geom_</w:t>
      </w:r>
      <w:proofErr w:type="gramStart"/>
      <w:r>
        <w:t>histogram</w:t>
      </w:r>
      <w:proofErr w:type="spellEnd"/>
      <w:r>
        <w:t>(</w:t>
      </w:r>
      <w:proofErr w:type="gramEnd"/>
      <w:r>
        <w:t xml:space="preserve">mapping = </w:t>
      </w:r>
      <w:proofErr w:type="spellStart"/>
      <w:r>
        <w:t>aes</w:t>
      </w:r>
      <w:proofErr w:type="spellEnd"/>
      <w:r>
        <w:t xml:space="preserve">(x = age), </w:t>
      </w:r>
      <w:proofErr w:type="spellStart"/>
      <w:r>
        <w:t>binwidth</w:t>
      </w:r>
      <w:proofErr w:type="spellEnd"/>
      <w:r>
        <w:t xml:space="preserve"> = 0.1)+  labs(title = 'The employee belongs to the respected age group') +</w:t>
      </w:r>
    </w:p>
    <w:p w14:paraId="2419A259" w14:textId="77777777" w:rsidR="00AF4407" w:rsidRDefault="00AF4407" w:rsidP="00AF4407">
      <w:r>
        <w:t xml:space="preserve">  </w:t>
      </w:r>
      <w:proofErr w:type="spellStart"/>
      <w:r>
        <w:t>facet_wrap</w:t>
      </w:r>
      <w:proofErr w:type="spellEnd"/>
      <w:r>
        <w:t>(~employ)</w:t>
      </w:r>
    </w:p>
    <w:p w14:paraId="0675F9EA" w14:textId="77777777" w:rsidR="00AF4407" w:rsidRDefault="00AF4407" w:rsidP="00AF4407"/>
    <w:p w14:paraId="770147B8" w14:textId="77777777" w:rsidR="00AF4407" w:rsidRDefault="00AF4407" w:rsidP="00AF4407">
      <w:r>
        <w:t># Creating frequency polygon</w:t>
      </w:r>
    </w:p>
    <w:p w14:paraId="07294327" w14:textId="77777777" w:rsidR="00AF4407" w:rsidRDefault="00AF4407" w:rsidP="00AF4407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 = </w:t>
      </w:r>
      <w:proofErr w:type="spellStart"/>
      <w:r>
        <w:t>df.raw</w:t>
      </w:r>
      <w:proofErr w:type="spellEnd"/>
      <w:r>
        <w:t xml:space="preserve">, mapping = </w:t>
      </w:r>
      <w:proofErr w:type="spellStart"/>
      <w:r>
        <w:t>aes</w:t>
      </w:r>
      <w:proofErr w:type="spellEnd"/>
      <w:r>
        <w:t xml:space="preserve">(x = </w:t>
      </w:r>
      <w:proofErr w:type="spellStart"/>
      <w:r>
        <w:t>homeshop</w:t>
      </w:r>
      <w:proofErr w:type="spellEnd"/>
      <w:r>
        <w:t xml:space="preserve">, </w:t>
      </w:r>
      <w:proofErr w:type="spellStart"/>
      <w:r>
        <w:t>colour</w:t>
      </w:r>
      <w:proofErr w:type="spellEnd"/>
      <w:r>
        <w:t xml:space="preserve"> = size)) + labs(title = 'The </w:t>
      </w:r>
      <w:proofErr w:type="spellStart"/>
      <w:r>
        <w:t>homeshop</w:t>
      </w:r>
      <w:proofErr w:type="spellEnd"/>
      <w:r>
        <w:t xml:space="preserve"> w.r.t to size group') +</w:t>
      </w:r>
    </w:p>
    <w:p w14:paraId="5501D275" w14:textId="77777777" w:rsidR="00AF4407" w:rsidRDefault="00AF4407" w:rsidP="00AF4407">
      <w:r>
        <w:t xml:space="preserve">  </w:t>
      </w:r>
      <w:proofErr w:type="spellStart"/>
      <w:r>
        <w:t>geom_</w:t>
      </w:r>
      <w:proofErr w:type="gramStart"/>
      <w:r>
        <w:t>freqpoly</w:t>
      </w:r>
      <w:proofErr w:type="spellEnd"/>
      <w:r>
        <w:t>(</w:t>
      </w:r>
      <w:proofErr w:type="spellStart"/>
      <w:proofErr w:type="gramEnd"/>
      <w:r>
        <w:t>binwidth</w:t>
      </w:r>
      <w:proofErr w:type="spellEnd"/>
      <w:r>
        <w:t xml:space="preserve"> = 0.1)</w:t>
      </w:r>
    </w:p>
    <w:p w14:paraId="41F3C18C" w14:textId="77777777" w:rsidR="00AF4407" w:rsidRDefault="00AF4407" w:rsidP="00AF4407"/>
    <w:p w14:paraId="3F54F90B" w14:textId="77777777" w:rsidR="00AF4407" w:rsidRDefault="00AF4407" w:rsidP="00AF4407">
      <w:r>
        <w:t># Creating frequency polygon</w:t>
      </w:r>
    </w:p>
    <w:p w14:paraId="39E2E507" w14:textId="77777777" w:rsidR="00AF4407" w:rsidRDefault="00AF4407" w:rsidP="00AF4407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 = </w:t>
      </w:r>
      <w:proofErr w:type="spellStart"/>
      <w:r>
        <w:t>df.raw</w:t>
      </w:r>
      <w:proofErr w:type="spellEnd"/>
      <w:r>
        <w:t xml:space="preserve">, mapping = </w:t>
      </w:r>
      <w:proofErr w:type="spellStart"/>
      <w:r>
        <w:t>aes</w:t>
      </w:r>
      <w:proofErr w:type="spellEnd"/>
      <w:r>
        <w:t xml:space="preserve">(x = </w:t>
      </w:r>
      <w:proofErr w:type="spellStart"/>
      <w:r>
        <w:t>storeshop</w:t>
      </w:r>
      <w:proofErr w:type="spellEnd"/>
      <w:r>
        <w:t xml:space="preserve">, </w:t>
      </w:r>
      <w:proofErr w:type="spellStart"/>
      <w:r>
        <w:t>colour</w:t>
      </w:r>
      <w:proofErr w:type="spellEnd"/>
      <w:r>
        <w:t xml:space="preserve"> = size)) + labs(title = 'The </w:t>
      </w:r>
      <w:proofErr w:type="spellStart"/>
      <w:r>
        <w:t>storeshop</w:t>
      </w:r>
      <w:proofErr w:type="spellEnd"/>
      <w:r>
        <w:t xml:space="preserve"> w.r.t to size group') +</w:t>
      </w:r>
    </w:p>
    <w:p w14:paraId="507902B3" w14:textId="77777777" w:rsidR="00AF4407" w:rsidRDefault="00AF4407" w:rsidP="00AF4407">
      <w:r>
        <w:t xml:space="preserve">  </w:t>
      </w:r>
      <w:proofErr w:type="spellStart"/>
      <w:r>
        <w:t>geom_</w:t>
      </w:r>
      <w:proofErr w:type="gramStart"/>
      <w:r>
        <w:t>freqpoly</w:t>
      </w:r>
      <w:proofErr w:type="spellEnd"/>
      <w:r>
        <w:t>(</w:t>
      </w:r>
      <w:proofErr w:type="spellStart"/>
      <w:proofErr w:type="gramEnd"/>
      <w:r>
        <w:t>binwidth</w:t>
      </w:r>
      <w:proofErr w:type="spellEnd"/>
      <w:r>
        <w:t xml:space="preserve"> = 0.1)</w:t>
      </w:r>
    </w:p>
    <w:p w14:paraId="4D697FF8" w14:textId="77777777" w:rsidR="00AF4407" w:rsidRDefault="00AF4407" w:rsidP="00AF4407"/>
    <w:p w14:paraId="635F18FF" w14:textId="77777777" w:rsidR="00AF4407" w:rsidRDefault="00AF4407" w:rsidP="00AF4407">
      <w:r>
        <w:t xml:space="preserve"># </w:t>
      </w:r>
      <w:proofErr w:type="gramStart"/>
      <w:r>
        <w:t>plotting</w:t>
      </w:r>
      <w:proofErr w:type="gramEnd"/>
      <w:r>
        <w:t xml:space="preserve"> a scatter plot </w:t>
      </w:r>
    </w:p>
    <w:p w14:paraId="524EC88D" w14:textId="77777777" w:rsidR="00AF4407" w:rsidRDefault="00AF4407" w:rsidP="00AF4407"/>
    <w:p w14:paraId="3370A1DD" w14:textId="77777777" w:rsidR="00AF4407" w:rsidRDefault="00AF4407" w:rsidP="00AF4407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 = </w:t>
      </w:r>
      <w:proofErr w:type="spellStart"/>
      <w:r>
        <w:t>df.raw</w:t>
      </w:r>
      <w:proofErr w:type="spellEnd"/>
      <w:r>
        <w:t xml:space="preserve">) + labs(title = 'The </w:t>
      </w:r>
      <w:proofErr w:type="spellStart"/>
      <w:r>
        <w:t>storeshop</w:t>
      </w:r>
      <w:proofErr w:type="spellEnd"/>
      <w:r>
        <w:t xml:space="preserve"> w.r.t to age group') +</w:t>
      </w:r>
    </w:p>
    <w:p w14:paraId="02FE708F" w14:textId="77777777" w:rsidR="00AF4407" w:rsidRDefault="00AF4407" w:rsidP="00AF4407">
      <w:r>
        <w:t xml:space="preserve">  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gramEnd"/>
      <w:r>
        <w:t xml:space="preserve">mapping = </w:t>
      </w:r>
      <w:proofErr w:type="spellStart"/>
      <w:r>
        <w:t>aes</w:t>
      </w:r>
      <w:proofErr w:type="spellEnd"/>
      <w:r>
        <w:t xml:space="preserve">(x = </w:t>
      </w:r>
      <w:proofErr w:type="spellStart"/>
      <w:r>
        <w:t>storeshop</w:t>
      </w:r>
      <w:proofErr w:type="spellEnd"/>
      <w:r>
        <w:t xml:space="preserve">, y = age)) </w:t>
      </w:r>
    </w:p>
    <w:p w14:paraId="7630C62F" w14:textId="77777777" w:rsidR="00AF4407" w:rsidRDefault="00AF4407" w:rsidP="00AF4407"/>
    <w:p w14:paraId="482FE7AC" w14:textId="77777777" w:rsidR="00AF4407" w:rsidRDefault="00AF4407" w:rsidP="00AF4407">
      <w:r>
        <w:t xml:space="preserve"># </w:t>
      </w:r>
      <w:proofErr w:type="gramStart"/>
      <w:r>
        <w:t>plotting</w:t>
      </w:r>
      <w:proofErr w:type="gramEnd"/>
      <w:r>
        <w:t xml:space="preserve"> a scatter plot </w:t>
      </w:r>
    </w:p>
    <w:p w14:paraId="70D77FEF" w14:textId="77777777" w:rsidR="00AF4407" w:rsidRDefault="00AF4407" w:rsidP="00AF4407"/>
    <w:p w14:paraId="1653D47C" w14:textId="77777777" w:rsidR="00AF4407" w:rsidRDefault="00AF4407" w:rsidP="00AF4407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 = </w:t>
      </w:r>
      <w:proofErr w:type="spellStart"/>
      <w:r>
        <w:t>df.raw</w:t>
      </w:r>
      <w:proofErr w:type="spellEnd"/>
      <w:r>
        <w:t xml:space="preserve">) + labs(title = 'The </w:t>
      </w:r>
      <w:proofErr w:type="spellStart"/>
      <w:r>
        <w:t>homeshop</w:t>
      </w:r>
      <w:proofErr w:type="spellEnd"/>
      <w:r>
        <w:t xml:space="preserve"> w.r.t to age group') +</w:t>
      </w:r>
    </w:p>
    <w:p w14:paraId="290B58D0" w14:textId="77777777" w:rsidR="00AF4407" w:rsidRDefault="00AF4407" w:rsidP="00AF4407">
      <w:r>
        <w:t xml:space="preserve">  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gramEnd"/>
      <w:r>
        <w:t xml:space="preserve">mapping = </w:t>
      </w:r>
      <w:proofErr w:type="spellStart"/>
      <w:r>
        <w:t>aes</w:t>
      </w:r>
      <w:proofErr w:type="spellEnd"/>
      <w:r>
        <w:t xml:space="preserve">(x = </w:t>
      </w:r>
      <w:proofErr w:type="spellStart"/>
      <w:r>
        <w:t>homeshop</w:t>
      </w:r>
      <w:proofErr w:type="spellEnd"/>
      <w:r>
        <w:t xml:space="preserve">, y = age)) </w:t>
      </w:r>
    </w:p>
    <w:p w14:paraId="335AED25" w14:textId="77777777" w:rsidR="00AF4407" w:rsidRDefault="00AF4407" w:rsidP="00AF4407"/>
    <w:p w14:paraId="42486627" w14:textId="77777777" w:rsidR="00AF4407" w:rsidRDefault="00AF4407" w:rsidP="00AF4407">
      <w:r>
        <w:t xml:space="preserve"># </w:t>
      </w:r>
      <w:proofErr w:type="gramStart"/>
      <w:r>
        <w:t>creating</w:t>
      </w:r>
      <w:proofErr w:type="gramEnd"/>
      <w:r>
        <w:t xml:space="preserve"> boxplot</w:t>
      </w:r>
    </w:p>
    <w:p w14:paraId="6E83CB78" w14:textId="77777777" w:rsidR="00AF4407" w:rsidRDefault="00AF4407" w:rsidP="00AF4407"/>
    <w:p w14:paraId="5121AA9C" w14:textId="77777777" w:rsidR="00AF4407" w:rsidRDefault="00AF4407" w:rsidP="00AF4407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 = </w:t>
      </w:r>
      <w:proofErr w:type="spellStart"/>
      <w:r>
        <w:t>df.raw</w:t>
      </w:r>
      <w:proofErr w:type="spellEnd"/>
      <w:r>
        <w:t xml:space="preserve">, mapping = </w:t>
      </w:r>
      <w:proofErr w:type="spellStart"/>
      <w:r>
        <w:t>aes</w:t>
      </w:r>
      <w:proofErr w:type="spellEnd"/>
      <w:r>
        <w:t xml:space="preserve">(x = location, y = age)) + </w:t>
      </w:r>
    </w:p>
    <w:p w14:paraId="139B11CB" w14:textId="77777777" w:rsidR="00AF4407" w:rsidRDefault="00AF4407" w:rsidP="00AF4407">
      <w:r>
        <w:t xml:space="preserve">  </w:t>
      </w:r>
      <w:proofErr w:type="spellStart"/>
      <w:r>
        <w:t>geom_</w:t>
      </w:r>
      <w:proofErr w:type="gramStart"/>
      <w:r>
        <w:t>boxplot</w:t>
      </w:r>
      <w:proofErr w:type="spellEnd"/>
      <w:r>
        <w:t>(</w:t>
      </w:r>
      <w:proofErr w:type="gramEnd"/>
      <w:r>
        <w:t xml:space="preserve">mapping = </w:t>
      </w:r>
      <w:proofErr w:type="spellStart"/>
      <w:r>
        <w:t>aes</w:t>
      </w:r>
      <w:proofErr w:type="spellEnd"/>
      <w:r>
        <w:t xml:space="preserve">(group = </w:t>
      </w:r>
      <w:proofErr w:type="spellStart"/>
      <w:r>
        <w:t>cut_width</w:t>
      </w:r>
      <w:proofErr w:type="spellEnd"/>
      <w:r>
        <w:t>(location, 0.1)))</w:t>
      </w:r>
    </w:p>
    <w:p w14:paraId="3F065A89" w14:textId="77777777" w:rsidR="00AF4407" w:rsidRDefault="00AF4407" w:rsidP="00AF4407"/>
    <w:p w14:paraId="71CBFFAD" w14:textId="77777777" w:rsidR="00AF4407" w:rsidRDefault="00AF4407" w:rsidP="00AF4407">
      <w:r>
        <w:t>library(</w:t>
      </w:r>
      <w:proofErr w:type="spellStart"/>
      <w:r>
        <w:t>dplyr</w:t>
      </w:r>
      <w:proofErr w:type="spellEnd"/>
      <w:r>
        <w:t>)</w:t>
      </w:r>
    </w:p>
    <w:p w14:paraId="3A1C7BBF" w14:textId="77777777" w:rsidR="00AF4407" w:rsidRDefault="00AF4407" w:rsidP="00AF4407">
      <w:r>
        <w:lastRenderedPageBreak/>
        <w:t>library(ggplot2)</w:t>
      </w:r>
    </w:p>
    <w:p w14:paraId="71C41770" w14:textId="77777777" w:rsidR="00AF4407" w:rsidRDefault="00AF4407" w:rsidP="00AF4407">
      <w:proofErr w:type="gramStart"/>
      <w:r>
        <w:t>library(</w:t>
      </w:r>
      <w:proofErr w:type="spellStart"/>
      <w:proofErr w:type="gramEnd"/>
      <w:r>
        <w:t>DataExplorer</w:t>
      </w:r>
      <w:proofErr w:type="spellEnd"/>
      <w:r>
        <w:t>)</w:t>
      </w:r>
    </w:p>
    <w:p w14:paraId="0AC427B7" w14:textId="77777777" w:rsidR="00AF4407" w:rsidRDefault="00AF4407" w:rsidP="00AF4407"/>
    <w:p w14:paraId="22344D0E" w14:textId="77777777" w:rsidR="00AF4407" w:rsidRDefault="00AF4407" w:rsidP="00AF4407">
      <w:r>
        <w:t>head(</w:t>
      </w:r>
      <w:proofErr w:type="spellStart"/>
      <w:r>
        <w:t>df.raw</w:t>
      </w:r>
      <w:proofErr w:type="spellEnd"/>
      <w:r>
        <w:t>)</w:t>
      </w:r>
    </w:p>
    <w:p w14:paraId="4B7CE70E" w14:textId="77777777" w:rsidR="00AF4407" w:rsidRDefault="00AF4407" w:rsidP="00AF4407">
      <w:r>
        <w:t>summary(</w:t>
      </w:r>
      <w:proofErr w:type="spellStart"/>
      <w:r>
        <w:t>df.raw</w:t>
      </w:r>
      <w:proofErr w:type="spellEnd"/>
      <w:r>
        <w:t>)</w:t>
      </w:r>
    </w:p>
    <w:p w14:paraId="11B8DD2E" w14:textId="77777777" w:rsidR="00AF4407" w:rsidRDefault="00AF4407" w:rsidP="00AF4407">
      <w:proofErr w:type="spellStart"/>
      <w:r>
        <w:t>colSums</w:t>
      </w:r>
      <w:proofErr w:type="spellEnd"/>
      <w:r>
        <w:t xml:space="preserve"> (is.na(</w:t>
      </w:r>
      <w:proofErr w:type="spellStart"/>
      <w:r>
        <w:t>df.raw</w:t>
      </w:r>
      <w:proofErr w:type="spellEnd"/>
      <w:r>
        <w:t>)) # Checking if there is any missing value or not column wise</w:t>
      </w:r>
    </w:p>
    <w:p w14:paraId="7C09E00F" w14:textId="77777777" w:rsidR="00AF4407" w:rsidRDefault="00AF4407" w:rsidP="00AF4407"/>
    <w:p w14:paraId="21E5A20D" w14:textId="77777777" w:rsidR="00AF4407" w:rsidRDefault="00AF4407" w:rsidP="00AF4407"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factoextra</w:t>
      </w:r>
      <w:proofErr w:type="spellEnd"/>
      <w:r>
        <w:t>")</w:t>
      </w:r>
    </w:p>
    <w:p w14:paraId="01869748" w14:textId="77777777" w:rsidR="00AF4407" w:rsidRDefault="00AF4407" w:rsidP="00AF4407">
      <w:r>
        <w:t>library(</w:t>
      </w:r>
      <w:proofErr w:type="spellStart"/>
      <w:r>
        <w:t>factoextra</w:t>
      </w:r>
      <w:proofErr w:type="spellEnd"/>
      <w:r>
        <w:t>)</w:t>
      </w:r>
    </w:p>
    <w:p w14:paraId="23664E5E" w14:textId="77777777" w:rsidR="00AF4407" w:rsidRDefault="00AF4407" w:rsidP="00AF4407">
      <w:r>
        <w:t>library(cluster)</w:t>
      </w:r>
    </w:p>
    <w:p w14:paraId="26D9423E" w14:textId="77777777" w:rsidR="00AF4407" w:rsidRDefault="00AF4407" w:rsidP="00AF4407"/>
    <w:p w14:paraId="77CF1E8C" w14:textId="77777777" w:rsidR="00AF4407" w:rsidRDefault="00AF4407" w:rsidP="00AF4407">
      <w:r>
        <w:t>convert(chr(</w:t>
      </w:r>
      <w:proofErr w:type="spellStart"/>
      <w:r>
        <w:t>df.raw</w:t>
      </w:r>
      <w:proofErr w:type="spellEnd"/>
      <w:r>
        <w:t>['income']))</w:t>
      </w:r>
    </w:p>
    <w:p w14:paraId="5FD3D722" w14:textId="77777777" w:rsidR="00AF4407" w:rsidRDefault="00AF4407" w:rsidP="00AF4407"/>
    <w:p w14:paraId="5CF115BB" w14:textId="77777777" w:rsidR="00AF4407" w:rsidRDefault="00AF4407" w:rsidP="00AF4407">
      <w:r>
        <w:t>#</w:t>
      </w:r>
      <w:proofErr w:type="gramStart"/>
      <w:r>
        <w:t>make</w:t>
      </w:r>
      <w:proofErr w:type="gramEnd"/>
      <w:r>
        <w:t xml:space="preserve"> this example reproducible</w:t>
      </w:r>
    </w:p>
    <w:p w14:paraId="27DB93BB" w14:textId="77777777" w:rsidR="00AF4407" w:rsidRDefault="00AF4407" w:rsidP="00AF4407">
      <w:proofErr w:type="spellStart"/>
      <w:proofErr w:type="gramStart"/>
      <w:r>
        <w:t>set.seed</w:t>
      </w:r>
      <w:proofErr w:type="spellEnd"/>
      <w:proofErr w:type="gramEnd"/>
      <w:r>
        <w:t>(1)</w:t>
      </w:r>
    </w:p>
    <w:p w14:paraId="2DBF3CE2" w14:textId="77777777" w:rsidR="00AF4407" w:rsidRDefault="00AF4407" w:rsidP="00AF4407"/>
    <w:p w14:paraId="1C8F7CAD" w14:textId="77777777" w:rsidR="00AF4407" w:rsidRDefault="00AF4407" w:rsidP="00AF4407">
      <w:r>
        <w:t>#</w:t>
      </w:r>
      <w:proofErr w:type="gramStart"/>
      <w:r>
        <w:t>perform</w:t>
      </w:r>
      <w:proofErr w:type="gramEnd"/>
      <w:r>
        <w:t xml:space="preserve"> k-means clustering with k = 4 clusters</w:t>
      </w:r>
    </w:p>
    <w:p w14:paraId="47AEB2C4" w14:textId="77777777" w:rsidR="00AF4407" w:rsidRDefault="00AF4407" w:rsidP="00AF4407">
      <w:r>
        <w:t xml:space="preserve">km &lt;- </w:t>
      </w:r>
      <w:proofErr w:type="spellStart"/>
      <w:r>
        <w:t>kmeans</w:t>
      </w:r>
      <w:proofErr w:type="spellEnd"/>
      <w:r>
        <w:t>(</w:t>
      </w:r>
      <w:proofErr w:type="spellStart"/>
      <w:proofErr w:type="gramStart"/>
      <w:r>
        <w:t>df.raw</w:t>
      </w:r>
      <w:proofErr w:type="spellEnd"/>
      <w:r>
        <w:t>[</w:t>
      </w:r>
      <w:proofErr w:type="gramEnd"/>
      <w:r>
        <w:t xml:space="preserve">5:7], centers = 4, </w:t>
      </w:r>
      <w:proofErr w:type="spellStart"/>
      <w:r>
        <w:t>nstart</w:t>
      </w:r>
      <w:proofErr w:type="spellEnd"/>
      <w:r>
        <w:t xml:space="preserve"> = 25)</w:t>
      </w:r>
    </w:p>
    <w:p w14:paraId="140CF2B5" w14:textId="77777777" w:rsidR="00AF4407" w:rsidRDefault="00AF4407" w:rsidP="00AF4407">
      <w:r>
        <w:t>#</w:t>
      </w:r>
      <w:proofErr w:type="gramStart"/>
      <w:r>
        <w:t>view</w:t>
      </w:r>
      <w:proofErr w:type="gramEnd"/>
      <w:r>
        <w:t xml:space="preserve"> results</w:t>
      </w:r>
    </w:p>
    <w:p w14:paraId="3B4362A9" w14:textId="31230BDE" w:rsidR="00AF4407" w:rsidRDefault="00AF4407" w:rsidP="00AF4407">
      <w:r>
        <w:t>km</w:t>
      </w:r>
    </w:p>
    <w:p w14:paraId="232CBD32" w14:textId="77777777" w:rsidR="00AF4407" w:rsidRDefault="00AF4407" w:rsidP="00AF4407">
      <w:r>
        <w:t>#</w:t>
      </w:r>
      <w:proofErr w:type="gramStart"/>
      <w:r>
        <w:t>plot</w:t>
      </w:r>
      <w:proofErr w:type="gramEnd"/>
      <w:r>
        <w:t xml:space="preserve"> results of final k-means model</w:t>
      </w:r>
    </w:p>
    <w:p w14:paraId="1BFCD9A3" w14:textId="5D4DAC66" w:rsidR="00AF4407" w:rsidRDefault="00AF4407" w:rsidP="00AF4407">
      <w:proofErr w:type="spellStart"/>
      <w:r>
        <w:t>fviz_</w:t>
      </w:r>
      <w:proofErr w:type="gramStart"/>
      <w:r>
        <w:t>cluster</w:t>
      </w:r>
      <w:proofErr w:type="spellEnd"/>
      <w:r>
        <w:t>(</w:t>
      </w:r>
      <w:proofErr w:type="gramEnd"/>
      <w:r>
        <w:t xml:space="preserve">km, data = </w:t>
      </w:r>
      <w:proofErr w:type="spellStart"/>
      <w:r>
        <w:t>df.raw</w:t>
      </w:r>
      <w:proofErr w:type="spellEnd"/>
      <w:r>
        <w:t>[5:7])</w:t>
      </w:r>
    </w:p>
    <w:p w14:paraId="4E36049A" w14:textId="77777777" w:rsidR="00AF4407" w:rsidRDefault="00AF4407" w:rsidP="00AF4407">
      <w:r>
        <w:t>#</w:t>
      </w:r>
      <w:proofErr w:type="gramStart"/>
      <w:r>
        <w:t>perform</w:t>
      </w:r>
      <w:proofErr w:type="gramEnd"/>
      <w:r>
        <w:t xml:space="preserve"> k-means clustering with k = 4 clusters</w:t>
      </w:r>
    </w:p>
    <w:p w14:paraId="095B5F3E" w14:textId="77777777" w:rsidR="00AF4407" w:rsidRDefault="00AF4407" w:rsidP="00AF4407">
      <w:r>
        <w:t xml:space="preserve">km &lt;- </w:t>
      </w:r>
      <w:proofErr w:type="spellStart"/>
      <w:r>
        <w:t>kmeans</w:t>
      </w:r>
      <w:proofErr w:type="spellEnd"/>
      <w:r>
        <w:t>(</w:t>
      </w:r>
      <w:proofErr w:type="spellStart"/>
      <w:proofErr w:type="gramStart"/>
      <w:r>
        <w:t>df.raw</w:t>
      </w:r>
      <w:proofErr w:type="spellEnd"/>
      <w:r>
        <w:t>[</w:t>
      </w:r>
      <w:proofErr w:type="gramEnd"/>
      <w:r>
        <w:t xml:space="preserve">1:3], centers = 4, </w:t>
      </w:r>
      <w:proofErr w:type="spellStart"/>
      <w:r>
        <w:t>nstart</w:t>
      </w:r>
      <w:proofErr w:type="spellEnd"/>
      <w:r>
        <w:t xml:space="preserve"> = 25)</w:t>
      </w:r>
    </w:p>
    <w:p w14:paraId="11617217" w14:textId="77777777" w:rsidR="00AF4407" w:rsidRDefault="00AF4407" w:rsidP="00AF4407">
      <w:r>
        <w:t>#</w:t>
      </w:r>
      <w:proofErr w:type="gramStart"/>
      <w:r>
        <w:t>view</w:t>
      </w:r>
      <w:proofErr w:type="gramEnd"/>
      <w:r>
        <w:t xml:space="preserve"> results</w:t>
      </w:r>
    </w:p>
    <w:p w14:paraId="7DE385A1" w14:textId="288B13F9" w:rsidR="00AF4407" w:rsidRDefault="00AF4407" w:rsidP="00AF4407">
      <w:r>
        <w:t>km</w:t>
      </w:r>
    </w:p>
    <w:p w14:paraId="1C8A6841" w14:textId="77777777" w:rsidR="00AF4407" w:rsidRDefault="00AF4407" w:rsidP="00AF4407">
      <w:r>
        <w:t>#</w:t>
      </w:r>
      <w:proofErr w:type="gramStart"/>
      <w:r>
        <w:t>plot</w:t>
      </w:r>
      <w:proofErr w:type="gramEnd"/>
      <w:r>
        <w:t xml:space="preserve"> results of final k-means model</w:t>
      </w:r>
    </w:p>
    <w:p w14:paraId="37AD837C" w14:textId="04CE3559" w:rsidR="001B21FD" w:rsidRDefault="00AF4407" w:rsidP="00AF4407">
      <w:proofErr w:type="spellStart"/>
      <w:r>
        <w:t>fviz_</w:t>
      </w:r>
      <w:proofErr w:type="gramStart"/>
      <w:r>
        <w:t>cluster</w:t>
      </w:r>
      <w:proofErr w:type="spellEnd"/>
      <w:r>
        <w:t>(</w:t>
      </w:r>
      <w:proofErr w:type="gramEnd"/>
      <w:r>
        <w:t xml:space="preserve">km, data = </w:t>
      </w:r>
      <w:proofErr w:type="spellStart"/>
      <w:r>
        <w:t>df.raw</w:t>
      </w:r>
      <w:proofErr w:type="spellEnd"/>
      <w:r>
        <w:t>[1:3])</w:t>
      </w:r>
    </w:p>
    <w:sectPr w:rsidR="001B21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jc3NTUxNjGwNLFQ0lEKTi0uzszPAykwrAUAqqfchiwAAAA="/>
  </w:docVars>
  <w:rsids>
    <w:rsidRoot w:val="00AF4407"/>
    <w:rsid w:val="001B21FD"/>
    <w:rsid w:val="00260EEB"/>
    <w:rsid w:val="00AF4407"/>
    <w:rsid w:val="00B04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6776F"/>
  <w15:chartTrackingRefBased/>
  <w15:docId w15:val="{BFD419B9-7934-4A68-A43C-59E547166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8</Words>
  <Characters>2445</Characters>
  <Application>Microsoft Office Word</Application>
  <DocSecurity>0</DocSecurity>
  <Lines>20</Lines>
  <Paragraphs>5</Paragraphs>
  <ScaleCrop>false</ScaleCrop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ssaan Farooq Butt</dc:creator>
  <cp:keywords/>
  <dc:description/>
  <cp:lastModifiedBy>Muhammad Hassaan Farooq Butt</cp:lastModifiedBy>
  <cp:revision>1</cp:revision>
  <dcterms:created xsi:type="dcterms:W3CDTF">2022-03-15T17:09:00Z</dcterms:created>
  <dcterms:modified xsi:type="dcterms:W3CDTF">2022-03-15T17:10:00Z</dcterms:modified>
</cp:coreProperties>
</file>